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CBE713" w14:textId="5472210E" w:rsidR="000661A2" w:rsidRDefault="000661A2"/>
    <w:tbl>
      <w:tblPr>
        <w:tblStyle w:val="a"/>
        <w:tblW w:w="660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600"/>
      </w:tblGrid>
      <w:tr w:rsidR="000661A2" w14:paraId="5C2D8CED" w14:textId="77777777" w:rsidTr="00860F63">
        <w:trPr>
          <w:jc w:val="center"/>
        </w:trPr>
        <w:tc>
          <w:tcPr>
            <w:tcW w:w="6600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6C7548" w14:textId="77777777" w:rsidR="000661A2" w:rsidRDefault="000661A2">
            <w:pPr>
              <w:widowControl w:val="0"/>
              <w:spacing w:line="240" w:lineRule="auto"/>
              <w:rPr>
                <w:b/>
              </w:rPr>
            </w:pPr>
          </w:p>
          <w:tbl>
            <w:tblPr>
              <w:tblStyle w:val="a0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65CC5018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BDC1989" w14:textId="77777777" w:rsidR="000661A2" w:rsidRDefault="004E76AE">
                  <w:pPr>
                    <w:widowControl w:val="0"/>
                    <w:spacing w:line="240" w:lineRule="auto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Move, Turn Left, and Move Again</w:t>
                  </w:r>
                </w:p>
              </w:tc>
            </w:tr>
          </w:tbl>
          <w:p w14:paraId="6A2992D1" w14:textId="77777777" w:rsidR="000661A2" w:rsidRDefault="000661A2">
            <w:pPr>
              <w:widowControl w:val="0"/>
              <w:spacing w:line="240" w:lineRule="auto"/>
              <w:rPr>
                <w:b/>
              </w:rPr>
            </w:pPr>
          </w:p>
          <w:tbl>
            <w:tblPr>
              <w:tblStyle w:val="a1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72897C64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7F23D8E" w14:textId="77777777" w:rsidR="000661A2" w:rsidRDefault="004E76AE">
                  <w:pPr>
                    <w:widowControl w:val="0"/>
                    <w:spacing w:line="240" w:lineRule="auto"/>
                  </w:pPr>
                  <w:r>
                    <w:rPr>
                      <w:b/>
                    </w:rPr>
                    <w:t>Objective:</w:t>
                  </w:r>
                </w:p>
                <w:p w14:paraId="0330646E" w14:textId="77777777" w:rsidR="000661A2" w:rsidRDefault="004E76AE">
                  <w:pPr>
                    <w:widowControl w:val="0"/>
                    <w:spacing w:line="240" w:lineRule="auto"/>
                  </w:pPr>
                  <w:r>
                    <w:t xml:space="preserve">Program your EV3 robot to move forward, </w:t>
                  </w:r>
                  <w:r>
                    <w:rPr>
                      <w:b/>
                    </w:rPr>
                    <w:t>turn LEFT 90 degrees</w:t>
                  </w:r>
                  <w:r>
                    <w:t>, resume moving forward, and then come to a complete stop.</w:t>
                  </w:r>
                </w:p>
              </w:tc>
            </w:tr>
          </w:tbl>
          <w:p w14:paraId="1F75FD85" w14:textId="77777777" w:rsidR="000661A2" w:rsidRDefault="000661A2">
            <w:pPr>
              <w:widowControl w:val="0"/>
              <w:spacing w:line="240" w:lineRule="auto"/>
              <w:rPr>
                <w:b/>
              </w:rPr>
            </w:pPr>
          </w:p>
          <w:tbl>
            <w:tblPr>
              <w:tblStyle w:val="a2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0B94D0F1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C8BA52C" w14:textId="77777777" w:rsidR="000661A2" w:rsidRDefault="004E76AE">
                  <w:pPr>
                    <w:widowControl w:val="0"/>
                    <w:spacing w:line="240" w:lineRule="auto"/>
                    <w:rPr>
                      <w:b/>
                    </w:rPr>
                  </w:pPr>
                  <w:r>
                    <w:rPr>
                      <w:b/>
                    </w:rPr>
                    <w:t xml:space="preserve">Materials: </w:t>
                  </w:r>
                </w:p>
                <w:p w14:paraId="644C31E5" w14:textId="77777777" w:rsidR="000661A2" w:rsidRDefault="004E76AE">
                  <w:pPr>
                    <w:widowControl w:val="0"/>
                    <w:numPr>
                      <w:ilvl w:val="0"/>
                      <w:numId w:val="1"/>
                    </w:numPr>
                    <w:spacing w:line="240" w:lineRule="auto"/>
                  </w:pPr>
                  <w:r>
                    <w:t>EV3 Robot</w:t>
                  </w:r>
                </w:p>
                <w:p w14:paraId="5A22FEC6" w14:textId="77777777" w:rsidR="000661A2" w:rsidRDefault="004E76AE">
                  <w:pPr>
                    <w:widowControl w:val="0"/>
                    <w:numPr>
                      <w:ilvl w:val="0"/>
                      <w:numId w:val="1"/>
                    </w:numPr>
                    <w:spacing w:line="240" w:lineRule="auto"/>
                  </w:pPr>
                  <w:r>
                    <w:t>Chromebook with Mindstorms software</w:t>
                  </w:r>
                </w:p>
              </w:tc>
            </w:tr>
          </w:tbl>
          <w:p w14:paraId="67206D50" w14:textId="77777777" w:rsidR="000661A2" w:rsidRDefault="000661A2">
            <w:pPr>
              <w:widowControl w:val="0"/>
              <w:spacing w:line="240" w:lineRule="auto"/>
              <w:rPr>
                <w:b/>
              </w:rPr>
            </w:pPr>
          </w:p>
          <w:tbl>
            <w:tblPr>
              <w:tblStyle w:val="a3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64374EED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20E8601" w14:textId="77777777" w:rsidR="000661A2" w:rsidRDefault="004E76AE">
                  <w:pPr>
                    <w:widowControl w:val="0"/>
                    <w:spacing w:line="240" w:lineRule="auto"/>
                    <w:rPr>
                      <w:b/>
                    </w:rPr>
                  </w:pPr>
                  <w:r>
                    <w:rPr>
                      <w:b/>
                    </w:rPr>
                    <w:t>Instructions:</w:t>
                  </w:r>
                </w:p>
                <w:p w14:paraId="6237BC70" w14:textId="77777777" w:rsidR="000661A2" w:rsidRDefault="004E76AE">
                  <w:pPr>
                    <w:widowControl w:val="0"/>
                    <w:numPr>
                      <w:ilvl w:val="0"/>
                      <w:numId w:val="2"/>
                    </w:numPr>
                    <w:spacing w:line="240" w:lineRule="auto"/>
                  </w:pPr>
                  <w:r>
                    <w:t>Using the Mindstorms software on your Chromebook, program your EV3 robot to complete the objective above.</w:t>
                  </w:r>
                </w:p>
                <w:p w14:paraId="0F44F9FE" w14:textId="77777777" w:rsidR="000661A2" w:rsidRDefault="004E76AE">
                  <w:pPr>
                    <w:widowControl w:val="0"/>
                    <w:numPr>
                      <w:ilvl w:val="0"/>
                      <w:numId w:val="2"/>
                    </w:numPr>
                    <w:spacing w:line="240" w:lineRule="auto"/>
                  </w:pPr>
                  <w:r>
                    <w:t>Document the steps you needed to take to complete your objective with the troubleshooting reflection sheet.</w:t>
                  </w:r>
                </w:p>
              </w:tc>
            </w:tr>
          </w:tbl>
          <w:p w14:paraId="38DBC924" w14:textId="77777777" w:rsidR="000661A2" w:rsidRDefault="000661A2">
            <w:pPr>
              <w:widowControl w:val="0"/>
              <w:spacing w:line="240" w:lineRule="auto"/>
            </w:pPr>
          </w:p>
          <w:tbl>
            <w:tblPr>
              <w:tblStyle w:val="a4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302749D4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2C04B42" w14:textId="77777777" w:rsidR="000661A2" w:rsidRDefault="004E76AE">
                  <w:pPr>
                    <w:widowControl w:val="0"/>
                    <w:spacing w:line="240" w:lineRule="auto"/>
                    <w:rPr>
                      <w:b/>
                    </w:rPr>
                  </w:pPr>
                  <w:r>
                    <w:rPr>
                      <w:b/>
                    </w:rPr>
                    <w:t>Citation:</w:t>
                  </w:r>
                </w:p>
                <w:p w14:paraId="0614135F" w14:textId="77777777" w:rsidR="000661A2" w:rsidRDefault="004E76AE">
                  <w:pPr>
                    <w:widowControl w:val="0"/>
                    <w:spacing w:line="240" w:lineRule="auto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Did you find your solution somewhere? If so, please include a citation here!</w:t>
                  </w:r>
                </w:p>
                <w:p w14:paraId="4B37E8AC" w14:textId="77777777" w:rsidR="000661A2" w:rsidRDefault="000661A2">
                  <w:pPr>
                    <w:widowControl w:val="0"/>
                    <w:spacing w:line="240" w:lineRule="auto"/>
                    <w:rPr>
                      <w:sz w:val="18"/>
                      <w:szCs w:val="18"/>
                    </w:rPr>
                  </w:pPr>
                </w:p>
                <w:p w14:paraId="3AE5DB10" w14:textId="77777777" w:rsidR="000661A2" w:rsidRDefault="004E76AE">
                  <w:pPr>
                    <w:widowControl w:val="0"/>
                    <w:spacing w:line="240" w:lineRule="auto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Example:</w:t>
                  </w:r>
                </w:p>
                <w:p w14:paraId="1F11C0B8" w14:textId="77777777" w:rsidR="000661A2" w:rsidRDefault="004E76AE">
                  <w:pPr>
                    <w:widowControl w:val="0"/>
                    <w:spacing w:line="240" w:lineRule="auto"/>
                  </w:pPr>
                  <w:r>
                    <w:rPr>
                      <w:sz w:val="18"/>
                      <w:szCs w:val="18"/>
                    </w:rPr>
                    <w:t xml:space="preserve">Savage, A. (2013, August 13). </w:t>
                  </w:r>
                  <w:r>
                    <w:rPr>
                      <w:i/>
                      <w:sz w:val="18"/>
                      <w:szCs w:val="18"/>
                    </w:rPr>
                    <w:t xml:space="preserve">Making a Real Life-Size Wall-E Robot (Geek Week!) </w:t>
                  </w:r>
                  <w:r>
                    <w:rPr>
                      <w:sz w:val="18"/>
                      <w:szCs w:val="18"/>
                    </w:rPr>
                    <w:t xml:space="preserve">Retrieved from </w:t>
                  </w:r>
                  <w:hyperlink r:id="rId7">
                    <w:r>
                      <w:rPr>
                        <w:color w:val="1155CC"/>
                        <w:sz w:val="18"/>
                        <w:szCs w:val="18"/>
                        <w:u w:val="single"/>
                      </w:rPr>
                      <w:t>https://www.youtube.com/watch?v=7oVSaUWeKt0</w:t>
                    </w:r>
                  </w:hyperlink>
                </w:p>
                <w:p w14:paraId="071B0666" w14:textId="77777777" w:rsidR="000661A2" w:rsidRDefault="000661A2">
                  <w:pPr>
                    <w:widowControl w:val="0"/>
                    <w:spacing w:line="240" w:lineRule="auto"/>
                  </w:pPr>
                </w:p>
                <w:p w14:paraId="32D12955" w14:textId="77777777" w:rsidR="000661A2" w:rsidRDefault="000661A2">
                  <w:pPr>
                    <w:widowControl w:val="0"/>
                    <w:spacing w:line="240" w:lineRule="auto"/>
                  </w:pPr>
                </w:p>
                <w:p w14:paraId="1D2B7726" w14:textId="77777777" w:rsidR="000661A2" w:rsidRDefault="000661A2">
                  <w:pPr>
                    <w:widowControl w:val="0"/>
                    <w:spacing w:line="240" w:lineRule="auto"/>
                  </w:pPr>
                </w:p>
                <w:p w14:paraId="2786BB68" w14:textId="77777777" w:rsidR="000661A2" w:rsidRDefault="000661A2">
                  <w:pPr>
                    <w:widowControl w:val="0"/>
                    <w:spacing w:line="240" w:lineRule="auto"/>
                  </w:pPr>
                </w:p>
                <w:p w14:paraId="76D04D02" w14:textId="77777777" w:rsidR="000661A2" w:rsidRDefault="000661A2">
                  <w:pPr>
                    <w:widowControl w:val="0"/>
                    <w:spacing w:line="240" w:lineRule="auto"/>
                  </w:pPr>
                </w:p>
              </w:tc>
            </w:tr>
          </w:tbl>
          <w:p w14:paraId="6E48067B" w14:textId="77777777" w:rsidR="000661A2" w:rsidRDefault="000661A2">
            <w:pPr>
              <w:widowControl w:val="0"/>
              <w:spacing w:line="240" w:lineRule="auto"/>
            </w:pPr>
          </w:p>
        </w:tc>
      </w:tr>
    </w:tbl>
    <w:p w14:paraId="5A843DD5" w14:textId="77777777" w:rsidR="000661A2" w:rsidRDefault="000661A2"/>
    <w:p w14:paraId="1E44F723" w14:textId="77777777" w:rsidR="000661A2" w:rsidRDefault="000661A2"/>
    <w:p w14:paraId="56C9BCA0" w14:textId="77777777" w:rsidR="000661A2" w:rsidRDefault="000661A2"/>
    <w:p w14:paraId="145627D6" w14:textId="77777777" w:rsidR="000661A2" w:rsidRDefault="004E76AE">
      <w:r>
        <w:t xml:space="preserve"> </w:t>
      </w:r>
    </w:p>
    <w:p w14:paraId="4842EAD3" w14:textId="77777777" w:rsidR="000661A2" w:rsidRDefault="000661A2"/>
    <w:p w14:paraId="4A376F54" w14:textId="77777777" w:rsidR="000661A2" w:rsidRDefault="000661A2"/>
    <w:p w14:paraId="4BB6B8B7" w14:textId="77777777" w:rsidR="000661A2" w:rsidRDefault="000661A2"/>
    <w:p w14:paraId="3BD91E18" w14:textId="77777777" w:rsidR="000661A2" w:rsidRDefault="000661A2"/>
    <w:p w14:paraId="136461DA" w14:textId="77777777" w:rsidR="000661A2" w:rsidRDefault="000661A2"/>
    <w:p w14:paraId="0D0AA797" w14:textId="77777777" w:rsidR="000661A2" w:rsidRDefault="000661A2"/>
    <w:p w14:paraId="6CCBF297" w14:textId="77777777" w:rsidR="000661A2" w:rsidRDefault="000661A2"/>
    <w:p w14:paraId="26A48A0D" w14:textId="77777777" w:rsidR="000661A2" w:rsidRDefault="000661A2"/>
    <w:p w14:paraId="1150DED4" w14:textId="77777777" w:rsidR="000661A2" w:rsidRDefault="000661A2"/>
    <w:tbl>
      <w:tblPr>
        <w:tblStyle w:val="a5"/>
        <w:tblW w:w="660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600"/>
      </w:tblGrid>
      <w:tr w:rsidR="000661A2" w14:paraId="73511103" w14:textId="77777777" w:rsidTr="00860F63">
        <w:trPr>
          <w:jc w:val="center"/>
        </w:trPr>
        <w:tc>
          <w:tcPr>
            <w:tcW w:w="6600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813724" w14:textId="77777777" w:rsidR="000661A2" w:rsidRDefault="000661A2">
            <w:pPr>
              <w:widowControl w:val="0"/>
              <w:spacing w:line="240" w:lineRule="auto"/>
              <w:rPr>
                <w:b/>
              </w:rPr>
            </w:pPr>
          </w:p>
          <w:tbl>
            <w:tblPr>
              <w:tblStyle w:val="a6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133899D6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62D4EE7" w14:textId="77777777" w:rsidR="000661A2" w:rsidRDefault="004E76AE">
                  <w:pPr>
                    <w:widowControl w:val="0"/>
                    <w:spacing w:line="240" w:lineRule="auto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Move, Turn Around, and Move Again</w:t>
                  </w:r>
                </w:p>
              </w:tc>
            </w:tr>
          </w:tbl>
          <w:p w14:paraId="7D7256C5" w14:textId="77777777" w:rsidR="000661A2" w:rsidRDefault="000661A2">
            <w:pPr>
              <w:widowControl w:val="0"/>
              <w:spacing w:line="240" w:lineRule="auto"/>
              <w:rPr>
                <w:b/>
              </w:rPr>
            </w:pPr>
          </w:p>
          <w:tbl>
            <w:tblPr>
              <w:tblStyle w:val="a7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0456555F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677ADF7" w14:textId="77777777" w:rsidR="000661A2" w:rsidRDefault="004E76AE">
                  <w:pPr>
                    <w:widowControl w:val="0"/>
                    <w:spacing w:line="240" w:lineRule="auto"/>
                  </w:pPr>
                  <w:r>
                    <w:rPr>
                      <w:b/>
                    </w:rPr>
                    <w:t>Objective:</w:t>
                  </w:r>
                </w:p>
                <w:p w14:paraId="5859B3DF" w14:textId="77777777" w:rsidR="000661A2" w:rsidRDefault="004E76AE">
                  <w:pPr>
                    <w:widowControl w:val="0"/>
                    <w:spacing w:line="240" w:lineRule="auto"/>
                  </w:pPr>
                  <w:r>
                    <w:t xml:space="preserve">Program your EV3 robot to move forward, </w:t>
                  </w:r>
                  <w:r>
                    <w:rPr>
                      <w:b/>
                    </w:rPr>
                    <w:t>turn AROUND 180 degrees</w:t>
                  </w:r>
                  <w:r>
                    <w:t>, resume moving forward, and then come to a complete stop.</w:t>
                  </w:r>
                </w:p>
              </w:tc>
            </w:tr>
          </w:tbl>
          <w:p w14:paraId="7F15CB70" w14:textId="77777777" w:rsidR="000661A2" w:rsidRDefault="000661A2">
            <w:pPr>
              <w:widowControl w:val="0"/>
              <w:spacing w:line="240" w:lineRule="auto"/>
              <w:rPr>
                <w:b/>
              </w:rPr>
            </w:pPr>
          </w:p>
          <w:tbl>
            <w:tblPr>
              <w:tblStyle w:val="a8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13DB8DF3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22A9528" w14:textId="77777777" w:rsidR="000661A2" w:rsidRDefault="004E76AE">
                  <w:pPr>
                    <w:widowControl w:val="0"/>
                    <w:spacing w:line="240" w:lineRule="auto"/>
                    <w:rPr>
                      <w:b/>
                    </w:rPr>
                  </w:pPr>
                  <w:r>
                    <w:rPr>
                      <w:b/>
                    </w:rPr>
                    <w:t xml:space="preserve">Materials: </w:t>
                  </w:r>
                </w:p>
                <w:p w14:paraId="36A8D09C" w14:textId="77777777" w:rsidR="000661A2" w:rsidRDefault="004E76AE">
                  <w:pPr>
                    <w:widowControl w:val="0"/>
                    <w:numPr>
                      <w:ilvl w:val="0"/>
                      <w:numId w:val="1"/>
                    </w:numPr>
                    <w:spacing w:line="240" w:lineRule="auto"/>
                  </w:pPr>
                  <w:r>
                    <w:t>EV3 Robot</w:t>
                  </w:r>
                </w:p>
                <w:p w14:paraId="0557C98B" w14:textId="77777777" w:rsidR="000661A2" w:rsidRDefault="004E76AE">
                  <w:pPr>
                    <w:widowControl w:val="0"/>
                    <w:numPr>
                      <w:ilvl w:val="0"/>
                      <w:numId w:val="1"/>
                    </w:numPr>
                    <w:spacing w:line="240" w:lineRule="auto"/>
                  </w:pPr>
                  <w:r>
                    <w:t>Chromebook with Mindstorms software</w:t>
                  </w:r>
                </w:p>
              </w:tc>
            </w:tr>
          </w:tbl>
          <w:p w14:paraId="68E15C72" w14:textId="77777777" w:rsidR="000661A2" w:rsidRDefault="000661A2">
            <w:pPr>
              <w:widowControl w:val="0"/>
              <w:spacing w:line="240" w:lineRule="auto"/>
              <w:rPr>
                <w:b/>
              </w:rPr>
            </w:pPr>
          </w:p>
          <w:tbl>
            <w:tblPr>
              <w:tblStyle w:val="a9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3293B94F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8A471F5" w14:textId="77777777" w:rsidR="000661A2" w:rsidRDefault="004E76AE">
                  <w:pPr>
                    <w:widowControl w:val="0"/>
                    <w:spacing w:line="240" w:lineRule="auto"/>
                    <w:rPr>
                      <w:b/>
                    </w:rPr>
                  </w:pPr>
                  <w:r>
                    <w:rPr>
                      <w:b/>
                    </w:rPr>
                    <w:t>Instructions:</w:t>
                  </w:r>
                </w:p>
                <w:p w14:paraId="47B49719" w14:textId="77777777" w:rsidR="000661A2" w:rsidRDefault="004E76AE">
                  <w:pPr>
                    <w:widowControl w:val="0"/>
                    <w:numPr>
                      <w:ilvl w:val="0"/>
                      <w:numId w:val="3"/>
                    </w:numPr>
                    <w:spacing w:line="240" w:lineRule="auto"/>
                  </w:pPr>
                  <w:r>
                    <w:t>Using the Mindstorms software on your Chromebook, program your EV3 robot to complete the objective above.</w:t>
                  </w:r>
                </w:p>
                <w:p w14:paraId="761584C7" w14:textId="77777777" w:rsidR="000661A2" w:rsidRDefault="004E76AE">
                  <w:pPr>
                    <w:widowControl w:val="0"/>
                    <w:numPr>
                      <w:ilvl w:val="0"/>
                      <w:numId w:val="3"/>
                    </w:numPr>
                    <w:spacing w:line="240" w:lineRule="auto"/>
                  </w:pPr>
                  <w:r>
                    <w:t>Document the steps you needed to take to complete your objective with the troubleshooting reflection sheet.</w:t>
                  </w:r>
                </w:p>
              </w:tc>
            </w:tr>
          </w:tbl>
          <w:p w14:paraId="6838DEA5" w14:textId="77777777" w:rsidR="000661A2" w:rsidRDefault="000661A2">
            <w:pPr>
              <w:widowControl w:val="0"/>
              <w:spacing w:line="240" w:lineRule="auto"/>
            </w:pPr>
          </w:p>
          <w:tbl>
            <w:tblPr>
              <w:tblStyle w:val="aa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70B8651B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8C23CB3" w14:textId="77777777" w:rsidR="000661A2" w:rsidRDefault="004E76AE">
                  <w:pPr>
                    <w:widowControl w:val="0"/>
                    <w:spacing w:line="240" w:lineRule="auto"/>
                    <w:rPr>
                      <w:b/>
                    </w:rPr>
                  </w:pPr>
                  <w:r>
                    <w:rPr>
                      <w:b/>
                    </w:rPr>
                    <w:t>Citation:</w:t>
                  </w:r>
                </w:p>
                <w:p w14:paraId="7E9F9A48" w14:textId="77777777" w:rsidR="000661A2" w:rsidRDefault="004E76AE">
                  <w:pPr>
                    <w:widowControl w:val="0"/>
                    <w:spacing w:line="240" w:lineRule="auto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Did you find your solution somewhere? If so, please include a citation here!</w:t>
                  </w:r>
                </w:p>
                <w:p w14:paraId="4BEEB4A4" w14:textId="77777777" w:rsidR="000661A2" w:rsidRDefault="000661A2">
                  <w:pPr>
                    <w:widowControl w:val="0"/>
                    <w:spacing w:line="240" w:lineRule="auto"/>
                    <w:rPr>
                      <w:sz w:val="18"/>
                      <w:szCs w:val="18"/>
                    </w:rPr>
                  </w:pPr>
                </w:p>
                <w:p w14:paraId="1F94D46B" w14:textId="77777777" w:rsidR="000661A2" w:rsidRDefault="004E76AE">
                  <w:pPr>
                    <w:widowControl w:val="0"/>
                    <w:spacing w:line="240" w:lineRule="auto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Example:</w:t>
                  </w:r>
                </w:p>
                <w:p w14:paraId="2BA5C25F" w14:textId="77777777" w:rsidR="000661A2" w:rsidRDefault="004E76AE">
                  <w:pPr>
                    <w:widowControl w:val="0"/>
                    <w:spacing w:line="240" w:lineRule="auto"/>
                  </w:pPr>
                  <w:r>
                    <w:rPr>
                      <w:sz w:val="18"/>
                      <w:szCs w:val="18"/>
                    </w:rPr>
                    <w:t xml:space="preserve">Savage, A. (2013, August 13). </w:t>
                  </w:r>
                  <w:r>
                    <w:rPr>
                      <w:i/>
                      <w:sz w:val="18"/>
                      <w:szCs w:val="18"/>
                    </w:rPr>
                    <w:t xml:space="preserve">Making a Real Life-Size Wall-E Robot (Geek Week!) </w:t>
                  </w:r>
                  <w:r>
                    <w:rPr>
                      <w:sz w:val="18"/>
                      <w:szCs w:val="18"/>
                    </w:rPr>
                    <w:t xml:space="preserve">Retrieved from </w:t>
                  </w:r>
                  <w:hyperlink r:id="rId8">
                    <w:r>
                      <w:rPr>
                        <w:color w:val="1155CC"/>
                        <w:sz w:val="18"/>
                        <w:szCs w:val="18"/>
                        <w:u w:val="single"/>
                      </w:rPr>
                      <w:t>https://www.youtube.com/watch?v=7oVSaUWeKt0</w:t>
                    </w:r>
                  </w:hyperlink>
                </w:p>
                <w:p w14:paraId="111E8484" w14:textId="77777777" w:rsidR="000661A2" w:rsidRDefault="000661A2">
                  <w:pPr>
                    <w:widowControl w:val="0"/>
                    <w:spacing w:line="240" w:lineRule="auto"/>
                  </w:pPr>
                </w:p>
                <w:p w14:paraId="5ACE72CD" w14:textId="77777777" w:rsidR="000661A2" w:rsidRDefault="000661A2">
                  <w:pPr>
                    <w:widowControl w:val="0"/>
                    <w:spacing w:line="240" w:lineRule="auto"/>
                  </w:pPr>
                </w:p>
                <w:p w14:paraId="3D16FAD0" w14:textId="77777777" w:rsidR="000661A2" w:rsidRDefault="000661A2">
                  <w:pPr>
                    <w:widowControl w:val="0"/>
                    <w:spacing w:line="240" w:lineRule="auto"/>
                  </w:pPr>
                </w:p>
                <w:p w14:paraId="35A0DD52" w14:textId="77777777" w:rsidR="000661A2" w:rsidRDefault="000661A2">
                  <w:pPr>
                    <w:widowControl w:val="0"/>
                    <w:spacing w:line="240" w:lineRule="auto"/>
                  </w:pPr>
                </w:p>
                <w:p w14:paraId="775771DF" w14:textId="77777777" w:rsidR="000661A2" w:rsidRDefault="000661A2">
                  <w:pPr>
                    <w:widowControl w:val="0"/>
                    <w:spacing w:line="240" w:lineRule="auto"/>
                  </w:pPr>
                </w:p>
              </w:tc>
            </w:tr>
          </w:tbl>
          <w:p w14:paraId="6D0BA8A1" w14:textId="77777777" w:rsidR="000661A2" w:rsidRDefault="000661A2">
            <w:pPr>
              <w:widowControl w:val="0"/>
              <w:spacing w:line="240" w:lineRule="auto"/>
            </w:pPr>
          </w:p>
        </w:tc>
      </w:tr>
    </w:tbl>
    <w:p w14:paraId="080688EB" w14:textId="77777777" w:rsidR="000661A2" w:rsidRDefault="000661A2"/>
    <w:p w14:paraId="7DBF5757" w14:textId="77777777" w:rsidR="000661A2" w:rsidRDefault="000661A2"/>
    <w:p w14:paraId="308698BF" w14:textId="77777777" w:rsidR="000661A2" w:rsidRDefault="000661A2"/>
    <w:p w14:paraId="369E9FD8" w14:textId="77777777" w:rsidR="000661A2" w:rsidRDefault="000661A2"/>
    <w:p w14:paraId="36F66C3D" w14:textId="67848C86" w:rsidR="000661A2" w:rsidRDefault="000661A2"/>
    <w:p w14:paraId="630FD8E7" w14:textId="72010928" w:rsidR="00860F63" w:rsidRDefault="00860F63"/>
    <w:p w14:paraId="2CC92B4F" w14:textId="3C8F3F34" w:rsidR="00860F63" w:rsidRDefault="00860F63"/>
    <w:p w14:paraId="5E788EFF" w14:textId="5212B60F" w:rsidR="00860F63" w:rsidRDefault="00860F63"/>
    <w:p w14:paraId="32DF4D18" w14:textId="3B9D5DEC" w:rsidR="00860F63" w:rsidRDefault="00860F63"/>
    <w:p w14:paraId="1F28F629" w14:textId="01784B0E" w:rsidR="00860F63" w:rsidRDefault="00860F63"/>
    <w:p w14:paraId="7EE4087C" w14:textId="0D268A4B" w:rsidR="00860F63" w:rsidRDefault="00860F63"/>
    <w:p w14:paraId="1A940709" w14:textId="77777777" w:rsidR="00860F63" w:rsidRDefault="00860F63"/>
    <w:p w14:paraId="26A32505" w14:textId="77777777" w:rsidR="000661A2" w:rsidRDefault="000661A2"/>
    <w:tbl>
      <w:tblPr>
        <w:tblStyle w:val="ab"/>
        <w:tblW w:w="660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600"/>
      </w:tblGrid>
      <w:tr w:rsidR="000661A2" w14:paraId="0E684CFE" w14:textId="77777777" w:rsidTr="00860F63">
        <w:trPr>
          <w:jc w:val="center"/>
        </w:trPr>
        <w:tc>
          <w:tcPr>
            <w:tcW w:w="6600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007E2" w14:textId="77777777" w:rsidR="000661A2" w:rsidRDefault="000661A2">
            <w:pPr>
              <w:widowControl w:val="0"/>
              <w:spacing w:line="240" w:lineRule="auto"/>
              <w:rPr>
                <w:b/>
              </w:rPr>
            </w:pPr>
          </w:p>
          <w:tbl>
            <w:tblPr>
              <w:tblStyle w:val="ac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4F35A4D3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6CB457D" w14:textId="77777777" w:rsidR="000661A2" w:rsidRDefault="004E76AE">
                  <w:pPr>
                    <w:widowControl w:val="0"/>
                    <w:spacing w:line="240" w:lineRule="auto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Drive Completely Around an Obstacle</w:t>
                  </w:r>
                </w:p>
              </w:tc>
            </w:tr>
          </w:tbl>
          <w:p w14:paraId="58011961" w14:textId="77777777" w:rsidR="000661A2" w:rsidRDefault="000661A2">
            <w:pPr>
              <w:widowControl w:val="0"/>
              <w:spacing w:line="240" w:lineRule="auto"/>
              <w:rPr>
                <w:b/>
              </w:rPr>
            </w:pPr>
          </w:p>
          <w:tbl>
            <w:tblPr>
              <w:tblStyle w:val="ad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4B14CCF0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D377934" w14:textId="77777777" w:rsidR="000661A2" w:rsidRDefault="004E76AE">
                  <w:pPr>
                    <w:widowControl w:val="0"/>
                    <w:spacing w:line="240" w:lineRule="auto"/>
                  </w:pPr>
                  <w:r>
                    <w:rPr>
                      <w:b/>
                    </w:rPr>
                    <w:t>Objective:</w:t>
                  </w:r>
                </w:p>
                <w:p w14:paraId="14318700" w14:textId="77777777" w:rsidR="000661A2" w:rsidRDefault="004E76AE">
                  <w:pPr>
                    <w:widowControl w:val="0"/>
                    <w:spacing w:line="240" w:lineRule="auto"/>
                  </w:pPr>
                  <w:r>
                    <w:t xml:space="preserve">Program your EV3 robot to </w:t>
                  </w:r>
                  <w:r>
                    <w:rPr>
                      <w:b/>
                    </w:rPr>
                    <w:t>drive around an obstacle using only 90 degree turns</w:t>
                  </w:r>
                  <w:r>
                    <w:t>. To successfully complete this task, the robot must completely turn around all four sides of your object.</w:t>
                  </w:r>
                </w:p>
              </w:tc>
            </w:tr>
          </w:tbl>
          <w:p w14:paraId="7806E707" w14:textId="77777777" w:rsidR="000661A2" w:rsidRDefault="000661A2">
            <w:pPr>
              <w:widowControl w:val="0"/>
              <w:spacing w:line="240" w:lineRule="auto"/>
              <w:rPr>
                <w:b/>
              </w:rPr>
            </w:pPr>
          </w:p>
          <w:tbl>
            <w:tblPr>
              <w:tblStyle w:val="ae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7E0328AC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BDA0190" w14:textId="77777777" w:rsidR="000661A2" w:rsidRDefault="004E76AE">
                  <w:pPr>
                    <w:widowControl w:val="0"/>
                    <w:spacing w:line="240" w:lineRule="auto"/>
                    <w:rPr>
                      <w:b/>
                    </w:rPr>
                  </w:pPr>
                  <w:r>
                    <w:rPr>
                      <w:b/>
                    </w:rPr>
                    <w:t xml:space="preserve">Materials: </w:t>
                  </w:r>
                </w:p>
                <w:p w14:paraId="357ABB45" w14:textId="77777777" w:rsidR="000661A2" w:rsidRDefault="004E76AE">
                  <w:pPr>
                    <w:widowControl w:val="0"/>
                    <w:numPr>
                      <w:ilvl w:val="0"/>
                      <w:numId w:val="1"/>
                    </w:numPr>
                    <w:spacing w:line="240" w:lineRule="auto"/>
                  </w:pPr>
                  <w:r>
                    <w:t>EV3 Robot</w:t>
                  </w:r>
                </w:p>
                <w:p w14:paraId="406F0442" w14:textId="77777777" w:rsidR="000661A2" w:rsidRDefault="004E76AE">
                  <w:pPr>
                    <w:widowControl w:val="0"/>
                    <w:numPr>
                      <w:ilvl w:val="0"/>
                      <w:numId w:val="1"/>
                    </w:numPr>
                    <w:spacing w:line="240" w:lineRule="auto"/>
                  </w:pPr>
                  <w:r>
                    <w:t>Chromebook with Mindstorms software</w:t>
                  </w:r>
                </w:p>
              </w:tc>
            </w:tr>
          </w:tbl>
          <w:p w14:paraId="5A3C4060" w14:textId="77777777" w:rsidR="000661A2" w:rsidRDefault="000661A2">
            <w:pPr>
              <w:widowControl w:val="0"/>
              <w:spacing w:line="240" w:lineRule="auto"/>
              <w:rPr>
                <w:b/>
              </w:rPr>
            </w:pPr>
          </w:p>
          <w:tbl>
            <w:tblPr>
              <w:tblStyle w:val="af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4B38ACE8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47E804F" w14:textId="77777777" w:rsidR="000661A2" w:rsidRDefault="004E76AE">
                  <w:pPr>
                    <w:widowControl w:val="0"/>
                    <w:spacing w:line="240" w:lineRule="auto"/>
                    <w:rPr>
                      <w:b/>
                    </w:rPr>
                  </w:pPr>
                  <w:r>
                    <w:rPr>
                      <w:b/>
                    </w:rPr>
                    <w:t>Instructions:</w:t>
                  </w:r>
                </w:p>
                <w:p w14:paraId="140D43F3" w14:textId="77777777" w:rsidR="000661A2" w:rsidRDefault="004E76AE">
                  <w:pPr>
                    <w:widowControl w:val="0"/>
                    <w:numPr>
                      <w:ilvl w:val="0"/>
                      <w:numId w:val="4"/>
                    </w:numPr>
                    <w:spacing w:line="240" w:lineRule="auto"/>
                  </w:pPr>
                  <w:r>
                    <w:t>Using the Mindstorms software on your Chromebook, program your EV3 robot to complete the objective above.</w:t>
                  </w:r>
                </w:p>
                <w:p w14:paraId="5BF46E4F" w14:textId="77777777" w:rsidR="000661A2" w:rsidRDefault="004E76AE">
                  <w:pPr>
                    <w:widowControl w:val="0"/>
                    <w:numPr>
                      <w:ilvl w:val="0"/>
                      <w:numId w:val="4"/>
                    </w:numPr>
                    <w:spacing w:line="240" w:lineRule="auto"/>
                  </w:pPr>
                  <w:r>
                    <w:t>Document the steps you needed to take to complete your objective with the troubleshooting reflection sheet.</w:t>
                  </w:r>
                </w:p>
              </w:tc>
            </w:tr>
          </w:tbl>
          <w:p w14:paraId="584E22D0" w14:textId="77777777" w:rsidR="000661A2" w:rsidRDefault="000661A2">
            <w:pPr>
              <w:widowControl w:val="0"/>
              <w:spacing w:line="240" w:lineRule="auto"/>
            </w:pPr>
          </w:p>
          <w:tbl>
            <w:tblPr>
              <w:tblStyle w:val="af0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26B76625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89A59EE" w14:textId="77777777" w:rsidR="000661A2" w:rsidRDefault="004E76AE">
                  <w:pPr>
                    <w:widowControl w:val="0"/>
                    <w:spacing w:line="240" w:lineRule="auto"/>
                    <w:rPr>
                      <w:b/>
                    </w:rPr>
                  </w:pPr>
                  <w:r>
                    <w:rPr>
                      <w:b/>
                    </w:rPr>
                    <w:t>Citation:</w:t>
                  </w:r>
                </w:p>
                <w:p w14:paraId="6478ED87" w14:textId="77777777" w:rsidR="000661A2" w:rsidRDefault="004E76AE">
                  <w:pPr>
                    <w:widowControl w:val="0"/>
                    <w:spacing w:line="240" w:lineRule="auto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Did you find your solution somewhere? If so, please include a citation here!</w:t>
                  </w:r>
                </w:p>
                <w:p w14:paraId="0E3D4DBB" w14:textId="77777777" w:rsidR="000661A2" w:rsidRDefault="000661A2">
                  <w:pPr>
                    <w:widowControl w:val="0"/>
                    <w:spacing w:line="240" w:lineRule="auto"/>
                    <w:rPr>
                      <w:sz w:val="18"/>
                      <w:szCs w:val="18"/>
                    </w:rPr>
                  </w:pPr>
                </w:p>
                <w:p w14:paraId="60DBB1CF" w14:textId="77777777" w:rsidR="000661A2" w:rsidRDefault="004E76AE">
                  <w:pPr>
                    <w:widowControl w:val="0"/>
                    <w:spacing w:line="240" w:lineRule="auto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Example:</w:t>
                  </w:r>
                </w:p>
                <w:p w14:paraId="674138D9" w14:textId="77777777" w:rsidR="000661A2" w:rsidRDefault="004E76AE">
                  <w:pPr>
                    <w:widowControl w:val="0"/>
                    <w:spacing w:line="240" w:lineRule="auto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 xml:space="preserve">Savage, A. (2013, August 13). </w:t>
                  </w:r>
                  <w:r>
                    <w:rPr>
                      <w:i/>
                      <w:sz w:val="18"/>
                      <w:szCs w:val="18"/>
                    </w:rPr>
                    <w:t xml:space="preserve">Making a Real Life-Size Wall-E Robot (Geek Week!) </w:t>
                  </w:r>
                  <w:r>
                    <w:rPr>
                      <w:sz w:val="18"/>
                      <w:szCs w:val="18"/>
                    </w:rPr>
                    <w:t xml:space="preserve">Retrieved from </w:t>
                  </w:r>
                  <w:hyperlink r:id="rId9">
                    <w:r>
                      <w:rPr>
                        <w:color w:val="1155CC"/>
                        <w:sz w:val="18"/>
                        <w:szCs w:val="18"/>
                        <w:u w:val="single"/>
                      </w:rPr>
                      <w:t>https://www.youtube.com/watch?v=7oVSaUWeKt0</w:t>
                    </w:r>
                  </w:hyperlink>
                </w:p>
                <w:p w14:paraId="4C2ED731" w14:textId="77777777" w:rsidR="000661A2" w:rsidRDefault="000661A2">
                  <w:pPr>
                    <w:widowControl w:val="0"/>
                    <w:spacing w:line="240" w:lineRule="auto"/>
                    <w:rPr>
                      <w:sz w:val="18"/>
                      <w:szCs w:val="18"/>
                    </w:rPr>
                  </w:pPr>
                </w:p>
                <w:p w14:paraId="3C023E08" w14:textId="77777777" w:rsidR="000661A2" w:rsidRDefault="000661A2">
                  <w:pPr>
                    <w:widowControl w:val="0"/>
                    <w:spacing w:line="240" w:lineRule="auto"/>
                    <w:rPr>
                      <w:sz w:val="18"/>
                      <w:szCs w:val="18"/>
                    </w:rPr>
                  </w:pPr>
                </w:p>
                <w:p w14:paraId="3D127A78" w14:textId="77777777" w:rsidR="000661A2" w:rsidRDefault="000661A2">
                  <w:pPr>
                    <w:widowControl w:val="0"/>
                    <w:spacing w:line="240" w:lineRule="auto"/>
                    <w:rPr>
                      <w:sz w:val="18"/>
                      <w:szCs w:val="18"/>
                    </w:rPr>
                  </w:pPr>
                </w:p>
                <w:p w14:paraId="08F124F7" w14:textId="77777777" w:rsidR="000661A2" w:rsidRDefault="000661A2">
                  <w:pPr>
                    <w:widowControl w:val="0"/>
                    <w:spacing w:line="240" w:lineRule="auto"/>
                    <w:rPr>
                      <w:sz w:val="18"/>
                      <w:szCs w:val="18"/>
                    </w:rPr>
                  </w:pPr>
                </w:p>
                <w:p w14:paraId="2623C344" w14:textId="77777777" w:rsidR="000661A2" w:rsidRDefault="000661A2">
                  <w:pPr>
                    <w:widowControl w:val="0"/>
                    <w:spacing w:line="240" w:lineRule="auto"/>
                    <w:rPr>
                      <w:sz w:val="18"/>
                      <w:szCs w:val="18"/>
                    </w:rPr>
                  </w:pPr>
                </w:p>
                <w:p w14:paraId="4506CFA2" w14:textId="77777777" w:rsidR="000661A2" w:rsidRDefault="000661A2">
                  <w:pPr>
                    <w:widowControl w:val="0"/>
                    <w:spacing w:line="240" w:lineRule="auto"/>
                    <w:rPr>
                      <w:sz w:val="18"/>
                      <w:szCs w:val="18"/>
                    </w:rPr>
                  </w:pPr>
                </w:p>
                <w:p w14:paraId="31586214" w14:textId="77777777" w:rsidR="000661A2" w:rsidRDefault="000661A2">
                  <w:pPr>
                    <w:widowControl w:val="0"/>
                    <w:spacing w:line="240" w:lineRule="auto"/>
                    <w:rPr>
                      <w:sz w:val="18"/>
                      <w:szCs w:val="18"/>
                    </w:rPr>
                  </w:pPr>
                </w:p>
              </w:tc>
            </w:tr>
          </w:tbl>
          <w:p w14:paraId="64D65ADA" w14:textId="77777777" w:rsidR="000661A2" w:rsidRDefault="000661A2">
            <w:pPr>
              <w:widowControl w:val="0"/>
              <w:spacing w:line="240" w:lineRule="auto"/>
            </w:pPr>
          </w:p>
        </w:tc>
      </w:tr>
    </w:tbl>
    <w:p w14:paraId="525E600C" w14:textId="77777777" w:rsidR="000661A2" w:rsidRDefault="000661A2"/>
    <w:p w14:paraId="099799E8" w14:textId="77777777" w:rsidR="000661A2" w:rsidRDefault="000661A2"/>
    <w:sectPr w:rsidR="000661A2" w:rsidSect="00860F63">
      <w:footerReference w:type="default" r:id="rId10"/>
      <w:pgSz w:w="12240" w:h="15840"/>
      <w:pgMar w:top="1440" w:right="720" w:bottom="144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2AF2CD" w14:textId="77777777" w:rsidR="006E7226" w:rsidRDefault="006E7226" w:rsidP="00860F63">
      <w:pPr>
        <w:spacing w:line="240" w:lineRule="auto"/>
      </w:pPr>
      <w:r>
        <w:separator/>
      </w:r>
    </w:p>
  </w:endnote>
  <w:endnote w:type="continuationSeparator" w:id="0">
    <w:p w14:paraId="1555D19D" w14:textId="77777777" w:rsidR="006E7226" w:rsidRDefault="006E7226" w:rsidP="00860F6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937414" w14:textId="17FEAAAF" w:rsidR="00860F63" w:rsidRPr="00860F63" w:rsidRDefault="00810BDB" w:rsidP="00810BDB">
    <w:pPr>
      <w:pStyle w:val="Footer"/>
      <w:rPr>
        <w:b/>
        <w:bCs/>
      </w:rPr>
    </w:pPr>
    <w:r w:rsidRPr="00810BDB">
      <w:rPr>
        <w:b/>
        <w:bCs/>
        <w:noProof/>
      </w:rPr>
      <w:drawing>
        <wp:anchor distT="0" distB="0" distL="114300" distR="114300" simplePos="0" relativeHeight="251661312" behindDoc="1" locked="0" layoutInCell="1" allowOverlap="1" wp14:anchorId="12491F96" wp14:editId="091312ED">
          <wp:simplePos x="0" y="0"/>
          <wp:positionH relativeFrom="column">
            <wp:posOffset>2143760</wp:posOffset>
          </wp:positionH>
          <wp:positionV relativeFrom="paragraph">
            <wp:posOffset>-36195</wp:posOffset>
          </wp:positionV>
          <wp:extent cx="4570730" cy="315595"/>
          <wp:effectExtent l="0" t="0" r="1270" b="190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0730" cy="3155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10BDB">
      <w:rPr>
        <w:b/>
        <w:bCs/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C5ADD6" wp14:editId="584FD108">
              <wp:simplePos x="0" y="0"/>
              <wp:positionH relativeFrom="column">
                <wp:posOffset>2207260</wp:posOffset>
              </wp:positionH>
              <wp:positionV relativeFrom="paragraph">
                <wp:posOffset>-109220</wp:posOffset>
              </wp:positionV>
              <wp:extent cx="3999230" cy="28575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99230" cy="285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9AD41C" w14:textId="36CFB258" w:rsidR="00810BDB" w:rsidRPr="00810BDB" w:rsidRDefault="006A6291" w:rsidP="00810BDB">
                          <w:pPr>
                            <w:jc w:val="right"/>
                            <w:rPr>
                              <w:rFonts w:asciiTheme="majorHAnsi" w:hAnsiTheme="majorHAnsi" w:cstheme="majorHAnsi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sdt>
                            <w:sdtPr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alias w:val="Title"/>
                              <w:tag w:val=""/>
                              <w:id w:val="1281607793"/>
                              <w:placeholder>
                                <w:docPart w:val="C994ACD3034DD3459F8696C531E08ACE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810BDB" w:rsidRPr="00810BDB">
                                <w:rPr>
                                  <w:rFonts w:asciiTheme="majorHAnsi" w:hAnsiTheme="majorHAnsi" w:cstheme="majorHAnsi"/>
                                  <w:b/>
                                  <w:bCs/>
                                  <w:sz w:val="24"/>
                                  <w:szCs w:val="24"/>
                                </w:rPr>
                                <w:t>LEGO MINDSTORMS</w:t>
                              </w:r>
                            </w:sdtContent>
                          </w:sdt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7C5ADD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73.8pt;margin-top:-8.6pt;width:314.9pt;height:2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" filled="f" stroked="f">
              <v:textbox>
                <w:txbxContent>
                  <w:p w14:paraId="2F9AD41C" w14:textId="36CFB258" w:rsidR="00810BDB" w:rsidRPr="00810BDB" w:rsidRDefault="006A6291" w:rsidP="00810BDB">
                    <w:pPr>
                      <w:jc w:val="right"/>
                      <w:rPr>
                        <w:rFonts w:asciiTheme="majorHAnsi" w:hAnsiTheme="majorHAnsi" w:cstheme="majorHAnsi"/>
                        <w:b/>
                        <w:bCs/>
                        <w:sz w:val="24"/>
                        <w:szCs w:val="24"/>
                      </w:rPr>
                    </w:pPr>
                    <w:sdt>
                      <w:sdtPr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alias w:val="Title"/>
                        <w:tag w:val=""/>
                        <w:id w:val="1281607793"/>
                        <w:placeholder>
                          <w:docPart w:val="C994ACD3034DD3459F8696C531E08ACE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r w:rsidR="00810BDB" w:rsidRPr="00810BDB">
                          <w:rPr>
                            <w:rFonts w:asciiTheme="majorHAnsi" w:hAnsiTheme="majorHAnsi" w:cstheme="majorHAnsi"/>
                            <w:b/>
                            <w:bCs/>
                            <w:sz w:val="24"/>
                            <w:szCs w:val="24"/>
                          </w:rPr>
                          <w:t>LEGO MINDSTORMS</w:t>
                        </w:r>
                      </w:sdtContent>
                    </w:sdt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BE822B" w14:textId="77777777" w:rsidR="006E7226" w:rsidRDefault="006E7226" w:rsidP="00860F63">
      <w:pPr>
        <w:spacing w:line="240" w:lineRule="auto"/>
      </w:pPr>
      <w:r>
        <w:separator/>
      </w:r>
    </w:p>
  </w:footnote>
  <w:footnote w:type="continuationSeparator" w:id="0">
    <w:p w14:paraId="57401305" w14:textId="77777777" w:rsidR="006E7226" w:rsidRDefault="006E7226" w:rsidP="00860F6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65C53D0"/>
    <w:multiLevelType w:val="multilevel"/>
    <w:tmpl w:val="595A6072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9E85146"/>
    <w:multiLevelType w:val="multilevel"/>
    <w:tmpl w:val="7BDC317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1CE7681"/>
    <w:multiLevelType w:val="multilevel"/>
    <w:tmpl w:val="EE8AA28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8A973B4"/>
    <w:multiLevelType w:val="multilevel"/>
    <w:tmpl w:val="16CAC7D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323356379">
    <w:abstractNumId w:val="0"/>
  </w:num>
  <w:num w:numId="2" w16cid:durableId="1402485003">
    <w:abstractNumId w:val="1"/>
  </w:num>
  <w:num w:numId="3" w16cid:durableId="1389037651">
    <w:abstractNumId w:val="2"/>
  </w:num>
  <w:num w:numId="4" w16cid:durableId="194067965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gciA0NjS1NzcwNTcyUdpeDU4uLM/DyQAsNaAGMVAhUsAAAA"/>
  </w:docVars>
  <w:rsids>
    <w:rsidRoot w:val="000661A2"/>
    <w:rsid w:val="000661A2"/>
    <w:rsid w:val="004E76AE"/>
    <w:rsid w:val="006A6291"/>
    <w:rsid w:val="006E7226"/>
    <w:rsid w:val="00810BDB"/>
    <w:rsid w:val="00860F63"/>
    <w:rsid w:val="00B961E4"/>
    <w:rsid w:val="00C21B7A"/>
    <w:rsid w:val="00F97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5445B2A"/>
  <w15:docId w15:val="{2974B37E-8A99-4A69-848D-F45D5E1BB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860F6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F6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60F6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60F6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0F63"/>
  </w:style>
  <w:style w:type="paragraph" w:styleId="Footer">
    <w:name w:val="footer"/>
    <w:basedOn w:val="Normal"/>
    <w:link w:val="FooterChar"/>
    <w:uiPriority w:val="99"/>
    <w:unhideWhenUsed/>
    <w:rsid w:val="00860F6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0F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7oVSaUWeKt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7oVSaUWeKt0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7oVSaUWeKt0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C994ACD3034DD3459F8696C531E08A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D6E73-21DB-7843-B20E-70831CBC3DBA}"/>
      </w:docPartPr>
      <w:docPartBody>
        <w:p w:rsidR="009D7916" w:rsidRDefault="00790FEC" w:rsidP="00790FEC">
          <w:pPr>
            <w:pStyle w:val="C994ACD3034DD3459F8696C531E08ACE"/>
          </w:pPr>
          <w:r w:rsidRPr="00D61E8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0FEC"/>
    <w:rsid w:val="00790FEC"/>
    <w:rsid w:val="009D7916"/>
    <w:rsid w:val="00B23E26"/>
    <w:rsid w:val="00C21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90FEC"/>
    <w:rPr>
      <w:color w:val="808080"/>
    </w:rPr>
  </w:style>
  <w:style w:type="paragraph" w:customStyle="1" w:styleId="C994ACD3034DD3459F8696C531E08ACE">
    <w:name w:val="C994ACD3034DD3459F8696C531E08ACE"/>
    <w:rsid w:val="00790FE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57</Words>
  <Characters>20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GO MINDSTORMS</dc:title>
  <cp:lastModifiedBy>Bracken, Pam</cp:lastModifiedBy>
  <cp:revision>2</cp:revision>
  <dcterms:created xsi:type="dcterms:W3CDTF">2024-05-21T19:50:00Z</dcterms:created>
  <dcterms:modified xsi:type="dcterms:W3CDTF">2024-05-21T19:50:00Z</dcterms:modified>
</cp:coreProperties>
</file>